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69F59B02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8EEF583" w14:textId="005AE21E" w:rsidR="00F03304" w:rsidRPr="00DE17E2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F03304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7547103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</w:t>
      </w:r>
      <w:r w:rsidR="007724AC">
        <w:rPr>
          <w:sz w:val="23"/>
          <w:szCs w:val="23"/>
        </w:rPr>
        <w:t xml:space="preserve">g </w:t>
      </w:r>
      <w:r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Pr="00DE17E2">
        <w:rPr>
          <w:sz w:val="23"/>
          <w:szCs w:val="23"/>
        </w:rPr>
        <w:t xml:space="preserve">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2830DECF" w:rsidR="000D3814" w:rsidRPr="00DE17E2" w:rsidRDefault="00710E3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="000D3814" w:rsidRPr="00DE17E2">
        <w:rPr>
          <w:sz w:val="23"/>
          <w:szCs w:val="23"/>
        </w:rPr>
        <w:t>ecure $295,881 in SBIR funding from the National Institutes of Health (NIH)</w:t>
      </w:r>
    </w:p>
    <w:p w14:paraId="0FCF85C0" w14:textId="15F884C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  <w:r w:rsidR="002F0CC9">
        <w:rPr>
          <w:sz w:val="23"/>
          <w:szCs w:val="23"/>
        </w:rPr>
        <w:t xml:space="preserve"> (S3, EC2, SageMaker)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4E40623D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4E36AE">
        <w:rPr>
          <w:sz w:val="23"/>
          <w:szCs w:val="23"/>
        </w:rPr>
        <w:t xml:space="preserve"> model training by 20% </w:t>
      </w:r>
      <w:r>
        <w:rPr>
          <w:sz w:val="23"/>
          <w:szCs w:val="23"/>
        </w:rPr>
        <w:t>adjusting optimizer and learning rate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4A6829" w14:textId="77777777" w:rsidR="00A92F37" w:rsidRDefault="00A92F37">
      <w:r>
        <w:separator/>
      </w:r>
    </w:p>
  </w:endnote>
  <w:endnote w:type="continuationSeparator" w:id="0">
    <w:p w14:paraId="30FEDD8B" w14:textId="77777777" w:rsidR="00A92F37" w:rsidRDefault="00A92F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74CAEA" w14:textId="77777777" w:rsidR="00A92F37" w:rsidRDefault="00A92F37">
      <w:r>
        <w:separator/>
      </w:r>
    </w:p>
  </w:footnote>
  <w:footnote w:type="continuationSeparator" w:id="0">
    <w:p w14:paraId="0D27F8E7" w14:textId="77777777" w:rsidR="00A92F37" w:rsidRDefault="00A92F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tKgFAP4/vzA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C038C"/>
    <w:rsid w:val="002C781E"/>
    <w:rsid w:val="002D1D5B"/>
    <w:rsid w:val="002F0CC9"/>
    <w:rsid w:val="00345C9C"/>
    <w:rsid w:val="0035132A"/>
    <w:rsid w:val="00407281"/>
    <w:rsid w:val="00450BF1"/>
    <w:rsid w:val="004A3ABA"/>
    <w:rsid w:val="004E1121"/>
    <w:rsid w:val="004E36AE"/>
    <w:rsid w:val="005011C3"/>
    <w:rsid w:val="0050475F"/>
    <w:rsid w:val="00510E9B"/>
    <w:rsid w:val="005218FF"/>
    <w:rsid w:val="00526170"/>
    <w:rsid w:val="005A5976"/>
    <w:rsid w:val="005B5F46"/>
    <w:rsid w:val="005C0936"/>
    <w:rsid w:val="005C0F86"/>
    <w:rsid w:val="005C215D"/>
    <w:rsid w:val="006137F0"/>
    <w:rsid w:val="00646B21"/>
    <w:rsid w:val="006B6A9A"/>
    <w:rsid w:val="006D36C3"/>
    <w:rsid w:val="006F3819"/>
    <w:rsid w:val="00702C81"/>
    <w:rsid w:val="0071093D"/>
    <w:rsid w:val="00710E3B"/>
    <w:rsid w:val="007158C9"/>
    <w:rsid w:val="00771BDF"/>
    <w:rsid w:val="007724AC"/>
    <w:rsid w:val="0078473A"/>
    <w:rsid w:val="00785DB5"/>
    <w:rsid w:val="007A3D25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47F6"/>
    <w:rsid w:val="008A5F0F"/>
    <w:rsid w:val="008C072A"/>
    <w:rsid w:val="008E614A"/>
    <w:rsid w:val="008E721C"/>
    <w:rsid w:val="009026FE"/>
    <w:rsid w:val="00917F7F"/>
    <w:rsid w:val="0094000E"/>
    <w:rsid w:val="00940C59"/>
    <w:rsid w:val="00950498"/>
    <w:rsid w:val="0095168B"/>
    <w:rsid w:val="00967211"/>
    <w:rsid w:val="009A103E"/>
    <w:rsid w:val="009B58D8"/>
    <w:rsid w:val="009F6160"/>
    <w:rsid w:val="00A0164E"/>
    <w:rsid w:val="00A12988"/>
    <w:rsid w:val="00A32D35"/>
    <w:rsid w:val="00A515EA"/>
    <w:rsid w:val="00A83B00"/>
    <w:rsid w:val="00A92F37"/>
    <w:rsid w:val="00A967F2"/>
    <w:rsid w:val="00AA1E2C"/>
    <w:rsid w:val="00AC1E69"/>
    <w:rsid w:val="00AD3BBD"/>
    <w:rsid w:val="00AD7436"/>
    <w:rsid w:val="00B13DA7"/>
    <w:rsid w:val="00B471D6"/>
    <w:rsid w:val="00B94491"/>
    <w:rsid w:val="00BB055E"/>
    <w:rsid w:val="00C140FC"/>
    <w:rsid w:val="00C1411B"/>
    <w:rsid w:val="00C411FB"/>
    <w:rsid w:val="00C613A7"/>
    <w:rsid w:val="00C91778"/>
    <w:rsid w:val="00C9254F"/>
    <w:rsid w:val="00C925C9"/>
    <w:rsid w:val="00D033D3"/>
    <w:rsid w:val="00D118CD"/>
    <w:rsid w:val="00D34FF2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5B5F"/>
    <w:rsid w:val="00EF4249"/>
    <w:rsid w:val="00F03304"/>
    <w:rsid w:val="00F4300B"/>
    <w:rsid w:val="00F440A6"/>
    <w:rsid w:val="00F64ABB"/>
    <w:rsid w:val="00F84D2D"/>
    <w:rsid w:val="00F92357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58</cp:revision>
  <cp:lastPrinted>2021-01-27T01:10:00Z</cp:lastPrinted>
  <dcterms:created xsi:type="dcterms:W3CDTF">2020-12-27T22:05:00Z</dcterms:created>
  <dcterms:modified xsi:type="dcterms:W3CDTF">2021-01-27T01:10:00Z</dcterms:modified>
</cp:coreProperties>
</file>